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B2DBA" w14:textId="31C1097F" w:rsidR="005703E4" w:rsidRDefault="00BA4CD5" w:rsidP="00BA4CD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A4CD5">
        <w:rPr>
          <w:rFonts w:ascii="Times New Roman" w:hAnsi="Times New Roman" w:cs="Times New Roman"/>
          <w:b/>
          <w:bCs/>
          <w:sz w:val="28"/>
          <w:szCs w:val="28"/>
          <w:lang w:val="kk-KZ"/>
        </w:rPr>
        <w:t>Программирование на</w:t>
      </w:r>
      <w:r w:rsidR="00C038E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C038EF">
        <w:rPr>
          <w:rFonts w:ascii="Times New Roman" w:hAnsi="Times New Roman" w:cs="Times New Roman"/>
          <w:b/>
          <w:bCs/>
          <w:sz w:val="28"/>
          <w:szCs w:val="28"/>
          <w:lang w:val="kk-KZ"/>
        </w:rPr>
        <w:t>языке</w:t>
      </w:r>
      <w:r w:rsidRPr="00BA4CD5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r w:rsidRPr="00BA4CD5">
        <w:rPr>
          <w:rFonts w:ascii="Times New Roman" w:hAnsi="Times New Roman" w:cs="Times New Roman"/>
          <w:b/>
          <w:bCs/>
          <w:sz w:val="28"/>
          <w:szCs w:val="28"/>
          <w:lang w:val="en-US"/>
        </w:rPr>
        <w:t>Python</w:t>
      </w:r>
    </w:p>
    <w:p w14:paraId="03B6278B" w14:textId="77777777" w:rsidR="000D5457" w:rsidRPr="000D5457" w:rsidRDefault="000D5457" w:rsidP="00BA4CD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Блок 1</w:t>
      </w:r>
    </w:p>
    <w:p w14:paraId="7E17B358" w14:textId="77777777" w:rsidR="00BA4CD5" w:rsidRPr="00BA4CD5" w:rsidRDefault="00934A49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характеризуйте</w:t>
      </w:r>
      <w:r w:rsidR="00BA4CD5">
        <w:rPr>
          <w:rFonts w:ascii="Times New Roman" w:hAnsi="Times New Roman" w:cs="Times New Roman"/>
          <w:sz w:val="28"/>
          <w:szCs w:val="28"/>
          <w:lang w:val="kk-KZ"/>
        </w:rPr>
        <w:t xml:space="preserve"> язык программирования </w:t>
      </w:r>
      <w:r w:rsidR="00BA4CD5">
        <w:rPr>
          <w:rFonts w:ascii="Times New Roman" w:hAnsi="Times New Roman" w:cs="Times New Roman"/>
          <w:sz w:val="28"/>
          <w:szCs w:val="28"/>
          <w:lang w:val="en-US"/>
        </w:rPr>
        <w:t xml:space="preserve">Python, </w:t>
      </w:r>
      <w:r w:rsidR="00BA4CD5">
        <w:rPr>
          <w:rFonts w:ascii="Times New Roman" w:hAnsi="Times New Roman" w:cs="Times New Roman"/>
          <w:sz w:val="28"/>
          <w:szCs w:val="28"/>
        </w:rPr>
        <w:t xml:space="preserve">его особенности и недостатки. </w:t>
      </w:r>
      <w:r>
        <w:rPr>
          <w:rFonts w:ascii="Times New Roman" w:hAnsi="Times New Roman" w:cs="Times New Roman"/>
          <w:sz w:val="28"/>
          <w:szCs w:val="28"/>
        </w:rPr>
        <w:t xml:space="preserve">Опишите процесс установки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или </w:t>
      </w:r>
      <w:r>
        <w:rPr>
          <w:rFonts w:ascii="Times New Roman" w:hAnsi="Times New Roman" w:cs="Times New Roman"/>
          <w:sz w:val="28"/>
          <w:szCs w:val="28"/>
        </w:rPr>
        <w:t xml:space="preserve">фреймворка </w:t>
      </w:r>
      <w:r>
        <w:rPr>
          <w:rFonts w:ascii="Times New Roman" w:hAnsi="Times New Roman" w:cs="Times New Roman"/>
          <w:sz w:val="28"/>
          <w:szCs w:val="28"/>
          <w:lang w:val="en-US"/>
        </w:rPr>
        <w:t>Anaconda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E482B7B" w14:textId="77777777" w:rsidR="00BA4CD5" w:rsidRPr="00350315" w:rsidRDefault="00934A49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создание переменных и </w:t>
      </w:r>
      <w:r w:rsidR="00350315">
        <w:rPr>
          <w:rFonts w:ascii="Times New Roman" w:hAnsi="Times New Roman" w:cs="Times New Roman"/>
          <w:sz w:val="28"/>
          <w:szCs w:val="28"/>
        </w:rPr>
        <w:t>определение их типов данных.</w:t>
      </w:r>
    </w:p>
    <w:p w14:paraId="61B8F8E7" w14:textId="77777777" w:rsidR="00350315" w:rsidRPr="00350315" w:rsidRDefault="00350315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Перечислите и приведите примеры использования арифметически, логических операторов и операторов сравнения.</w:t>
      </w:r>
    </w:p>
    <w:p w14:paraId="1031B36D" w14:textId="77777777" w:rsidR="00350315" w:rsidRPr="00350315" w:rsidRDefault="00350315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пишите процесс создания условных операторов и операторов цикла. Приведите примеры.</w:t>
      </w:r>
    </w:p>
    <w:p w14:paraId="5DBD1996" w14:textId="77777777" w:rsidR="00350315" w:rsidRPr="00174F7B" w:rsidRDefault="00174F7B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Опишите использование зарезервированных слов</w:t>
      </w:r>
      <w:r>
        <w:rPr>
          <w:rFonts w:ascii="Times New Roman" w:hAnsi="Times New Roman" w:cs="Times New Roman"/>
          <w:sz w:val="28"/>
          <w:szCs w:val="28"/>
        </w:rPr>
        <w:t>. Приведите их примеры их использования в программе.</w:t>
      </w:r>
    </w:p>
    <w:p w14:paraId="3A8B8A27" w14:textId="77777777" w:rsidR="00174F7B" w:rsidRPr="00EC3EEA" w:rsidRDefault="00EC3EEA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Опишите процесс ввода / вывода данных в программе</w:t>
      </w:r>
      <w:r>
        <w:rPr>
          <w:rFonts w:ascii="Times New Roman" w:hAnsi="Times New Roman" w:cs="Times New Roman"/>
          <w:sz w:val="28"/>
          <w:szCs w:val="28"/>
        </w:rPr>
        <w:t>. Приведите примеры.</w:t>
      </w:r>
    </w:p>
    <w:p w14:paraId="163FBAE9" w14:textId="77777777" w:rsidR="00EC3EEA" w:rsidRPr="00EC3EEA" w:rsidRDefault="00EC3EEA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Покажите, как создаются комментари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 кода с комментариями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5F22DB9" w14:textId="77777777" w:rsidR="00EC3EEA" w:rsidRPr="00EC3EEA" w:rsidRDefault="00EC3EEA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Опишите значение отступов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 кода с различными отступами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6D0EB12" w14:textId="77777777" w:rsidR="00EC3EEA" w:rsidRPr="0062753D" w:rsidRDefault="0062753D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пишите создание функций. Приведите примеры функций, возвращающих и не возвращающих значения.</w:t>
      </w:r>
    </w:p>
    <w:p w14:paraId="27D6FBB7" w14:textId="77777777" w:rsidR="0062753D" w:rsidRPr="0062753D" w:rsidRDefault="0062753D" w:rsidP="000D5457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Дайте характеристику работе со строк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 строк и операции конкатенации строк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D835DB7" w14:textId="77777777" w:rsidR="0062753D" w:rsidRPr="0062753D" w:rsidRDefault="0062753D" w:rsidP="000D5457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о строк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 получения символа строки по индексу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3AF2533" w14:textId="77777777" w:rsidR="0062753D" w:rsidRPr="0062753D" w:rsidRDefault="0062753D" w:rsidP="000D5457">
      <w:pPr>
        <w:pStyle w:val="a3"/>
        <w:numPr>
          <w:ilvl w:val="0"/>
          <w:numId w:val="1"/>
        </w:numPr>
        <w:ind w:left="357" w:hanging="357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характеризуйте использование циклов при проходе по строкам. Приведите примеры.</w:t>
      </w:r>
    </w:p>
    <w:p w14:paraId="6132E8C5" w14:textId="77777777" w:rsidR="0062753D" w:rsidRPr="0062753D" w:rsidRDefault="0062753D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пишите использование функций для работы со строками. Напишите примеры функций, приводящих строки к верхнему и нижнему регистру, а также удаляющих пробелы.</w:t>
      </w:r>
    </w:p>
    <w:p w14:paraId="7918C633" w14:textId="77777777" w:rsidR="0062753D" w:rsidRPr="0062753D" w:rsidRDefault="0062753D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пишите использование функций для работы со строками. Приведите примеры функций, которые выполняют поиск подстроки в строке.</w:t>
      </w:r>
    </w:p>
    <w:p w14:paraId="46787D4D" w14:textId="77777777" w:rsidR="0062753D" w:rsidRPr="000D5457" w:rsidRDefault="0062753D" w:rsidP="000D5457">
      <w:pPr>
        <w:pStyle w:val="a3"/>
        <w:numPr>
          <w:ilvl w:val="0"/>
          <w:numId w:val="1"/>
        </w:numPr>
        <w:ind w:left="357" w:hanging="35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Опишите использование функций для работы со строками. Приведите пример</w:t>
      </w:r>
      <w:r w:rsidR="000D5457">
        <w:rPr>
          <w:rFonts w:ascii="Times New Roman" w:hAnsi="Times New Roman" w:cs="Times New Roman"/>
          <w:sz w:val="28"/>
          <w:szCs w:val="28"/>
        </w:rPr>
        <w:t xml:space="preserve"> функции, выполняющий поиск и замену подстроки. </w:t>
      </w:r>
    </w:p>
    <w:p w14:paraId="176BC6AC" w14:textId="77777777" w:rsidR="000D5457" w:rsidRPr="000D5457" w:rsidRDefault="000D5457" w:rsidP="000D545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D5457">
        <w:rPr>
          <w:rFonts w:ascii="Times New Roman" w:hAnsi="Times New Roman" w:cs="Times New Roman"/>
          <w:b/>
          <w:bCs/>
          <w:sz w:val="28"/>
          <w:szCs w:val="28"/>
        </w:rPr>
        <w:t>Блок 2</w:t>
      </w:r>
    </w:p>
    <w:p w14:paraId="1CB163D7" w14:textId="77777777" w:rsidR="000D5457" w:rsidRDefault="002D55A6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характеризуйте работу с файл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 w:rsidR="002D1294">
        <w:rPr>
          <w:rFonts w:ascii="Times New Roman" w:hAnsi="Times New Roman" w:cs="Times New Roman"/>
          <w:sz w:val="28"/>
          <w:szCs w:val="28"/>
        </w:rPr>
        <w:t xml:space="preserve">Опишите открытие файлов в бинарном и текстовом режимах. </w:t>
      </w:r>
    </w:p>
    <w:p w14:paraId="5C500127" w14:textId="77777777" w:rsidR="002D1294" w:rsidRDefault="002D1294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 файл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Приведите примеры </w:t>
      </w:r>
      <w:r>
        <w:rPr>
          <w:rFonts w:ascii="Times New Roman" w:hAnsi="Times New Roman" w:cs="Times New Roman"/>
          <w:sz w:val="28"/>
          <w:szCs w:val="28"/>
        </w:rPr>
        <w:t>создания файлов для чтения и записи данных.</w:t>
      </w:r>
    </w:p>
    <w:p w14:paraId="04490B0A" w14:textId="77777777" w:rsidR="002D1294" w:rsidRDefault="002D1294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 коллекция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ы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1393842" w14:textId="77777777" w:rsidR="002D1294" w:rsidRDefault="00045479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о списк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ы прохода по списку с помощью цикла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B2FE33E" w14:textId="77777777" w:rsidR="00045479" w:rsidRDefault="00DE0FA2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Опишите работу со списками в </w:t>
      </w:r>
      <w:r>
        <w:rPr>
          <w:rFonts w:ascii="Times New Roman" w:hAnsi="Times New Roman" w:cs="Times New Roman"/>
          <w:sz w:val="28"/>
          <w:szCs w:val="28"/>
          <w:lang w:val="en-US"/>
        </w:rPr>
        <w:t>Python.</w:t>
      </w:r>
      <w:r>
        <w:rPr>
          <w:rFonts w:ascii="Times New Roman" w:hAnsi="Times New Roman" w:cs="Times New Roman"/>
          <w:sz w:val="28"/>
          <w:szCs w:val="28"/>
        </w:rPr>
        <w:t xml:space="preserve"> Приведите пример использования функций работы со списками. </w:t>
      </w:r>
    </w:p>
    <w:p w14:paraId="472D7BE5" w14:textId="77777777" w:rsidR="00DE0FA2" w:rsidRPr="00394BBC" w:rsidRDefault="00DE0FA2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пишите работу со списками в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Python. </w:t>
      </w:r>
      <w:r w:rsidR="00394BBC">
        <w:rPr>
          <w:rFonts w:ascii="Times New Roman" w:hAnsi="Times New Roman" w:cs="Times New Roman"/>
          <w:sz w:val="28"/>
          <w:szCs w:val="28"/>
          <w:lang w:val="kk-KZ"/>
        </w:rPr>
        <w:t xml:space="preserve">Приведите примеры сортировки списков и операций </w:t>
      </w:r>
      <w:r w:rsidR="00394BBC">
        <w:rPr>
          <w:rFonts w:ascii="Times New Roman" w:hAnsi="Times New Roman" w:cs="Times New Roman"/>
          <w:sz w:val="28"/>
          <w:szCs w:val="28"/>
          <w:lang w:val="en-US"/>
        </w:rPr>
        <w:t>slicing.</w:t>
      </w:r>
    </w:p>
    <w:p w14:paraId="36F6D247" w14:textId="77777777" w:rsidR="00394BBC" w:rsidRDefault="00555087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Опишите работу со словаря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ы итераций по словарю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5EDB3ED" w14:textId="77777777" w:rsidR="00555087" w:rsidRDefault="00555087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 кортеж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ы</w:t>
      </w:r>
      <w:r>
        <w:rPr>
          <w:rFonts w:ascii="Times New Roman" w:hAnsi="Times New Roman" w:cs="Times New Roman"/>
          <w:sz w:val="28"/>
          <w:szCs w:val="28"/>
        </w:rPr>
        <w:t xml:space="preserve"> создания списка кортежей.</w:t>
      </w:r>
    </w:p>
    <w:p w14:paraId="7B1C6588" w14:textId="77777777" w:rsidR="00555087" w:rsidRDefault="0098307E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характеризуйте работу с регулярными выражения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 использования функций сопоставления и извлечения данных в регулярных выражениях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B701BD4" w14:textId="77777777" w:rsidR="0098307E" w:rsidRDefault="00A306F1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характеризуйте работу с классами в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ython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ы создания классов и объектов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6E84C96" w14:textId="77777777" w:rsidR="00A306F1" w:rsidRDefault="00A306F1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 библиотекой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Numpy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Приведите примеры создания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Numpy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массивов и матриц</w:t>
      </w:r>
      <w:r>
        <w:rPr>
          <w:rFonts w:ascii="Times New Roman" w:hAnsi="Times New Roman" w:cs="Times New Roman"/>
          <w:sz w:val="28"/>
          <w:szCs w:val="28"/>
        </w:rPr>
        <w:t>, а также операций сложения и умножения массивов и матриц.</w:t>
      </w:r>
    </w:p>
    <w:p w14:paraId="78CEF5A6" w14:textId="77777777" w:rsidR="00A306F1" w:rsidRPr="00702D39" w:rsidRDefault="00A306F1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 библиотекой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Numpy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Приведите пример выполнения скалярного произведения векторов с помощью функции </w:t>
      </w:r>
      <w:r w:rsidR="00702D39">
        <w:rPr>
          <w:rFonts w:ascii="Times New Roman" w:hAnsi="Times New Roman" w:cs="Times New Roman"/>
          <w:sz w:val="28"/>
          <w:szCs w:val="28"/>
          <w:lang w:val="en-US"/>
        </w:rPr>
        <w:t>dot.</w:t>
      </w:r>
    </w:p>
    <w:p w14:paraId="36B2D55F" w14:textId="77777777" w:rsidR="00702D39" w:rsidRPr="00647148" w:rsidRDefault="00647148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Опишите работу с библиотекой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andas.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Приведите примеры создания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а также группировки данных в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5B05EEE" w14:textId="77777777" w:rsidR="00647148" w:rsidRDefault="00D246F1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 xml:space="preserve">Опишите работу с библиотекой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andas. </w:t>
      </w:r>
      <w:r>
        <w:rPr>
          <w:rFonts w:ascii="Times New Roman" w:hAnsi="Times New Roman" w:cs="Times New Roman"/>
          <w:sz w:val="28"/>
          <w:szCs w:val="28"/>
          <w:lang w:val="kk-KZ"/>
        </w:rPr>
        <w:t>Приведите примеры выборки данных по строкам и столбцам</w:t>
      </w:r>
      <w:r>
        <w:rPr>
          <w:rFonts w:ascii="Times New Roman" w:hAnsi="Times New Roman" w:cs="Times New Roman"/>
          <w:sz w:val="28"/>
          <w:szCs w:val="28"/>
        </w:rPr>
        <w:t>, а также фильтрации данных.</w:t>
      </w:r>
    </w:p>
    <w:p w14:paraId="5A367387" w14:textId="77777777" w:rsidR="00D246F1" w:rsidRPr="005052D4" w:rsidRDefault="00D246F1" w:rsidP="005052D4">
      <w:pPr>
        <w:pStyle w:val="a3"/>
        <w:numPr>
          <w:ilvl w:val="0"/>
          <w:numId w:val="2"/>
        </w:numPr>
        <w:ind w:left="357" w:hanging="35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пишите работу с библиотекой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Matplotlib.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Приведите примеры </w:t>
      </w:r>
      <w:r>
        <w:rPr>
          <w:rFonts w:ascii="Times New Roman" w:hAnsi="Times New Roman" w:cs="Times New Roman"/>
          <w:sz w:val="28"/>
          <w:szCs w:val="28"/>
        </w:rPr>
        <w:t xml:space="preserve">построения графиков функций с помощью функции </w:t>
      </w:r>
      <w:r>
        <w:rPr>
          <w:rFonts w:ascii="Times New Roman" w:hAnsi="Times New Roman" w:cs="Times New Roman"/>
          <w:sz w:val="28"/>
          <w:szCs w:val="28"/>
          <w:lang w:val="en-US"/>
        </w:rPr>
        <w:t>plot.</w:t>
      </w:r>
    </w:p>
    <w:p w14:paraId="75FADC2E" w14:textId="1FF0E4A5" w:rsidR="005052D4" w:rsidRDefault="005052D4" w:rsidP="005052D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052D4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Блок </w:t>
      </w:r>
      <w:r w:rsidRPr="005052D4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1DE0E603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  <w:lang w:val="kk-KZ"/>
        </w:rPr>
        <w:t>Напишите программу</w:t>
      </w:r>
      <w:r w:rsidRPr="007D732C">
        <w:rPr>
          <w:rFonts w:ascii="Times New Roman" w:hAnsi="Times New Roman" w:cs="Times New Roman"/>
          <w:sz w:val="28"/>
          <w:szCs w:val="28"/>
        </w:rPr>
        <w:t>, в которой выполняется итерация первых 100 чисел (от 0 до 100), и на каждой итерации выведите сумму текущего числа и предыдущего числа.</w:t>
      </w:r>
    </w:p>
    <w:p w14:paraId="57E4CC18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  <w:lang w:val="kk-KZ"/>
        </w:rPr>
        <w:t>Напишите программу</w:t>
      </w:r>
      <w:r w:rsidRPr="007D732C">
        <w:rPr>
          <w:rFonts w:ascii="Times New Roman" w:hAnsi="Times New Roman" w:cs="Times New Roman"/>
          <w:sz w:val="28"/>
          <w:szCs w:val="28"/>
        </w:rPr>
        <w:t>, в которой выполняется итерация первых 50 чисел (от 0 до 50), и на каждой итерации выведите произведение текущего числа и предыдущего числа.</w:t>
      </w:r>
    </w:p>
    <w:p w14:paraId="7F76933D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  <w:lang w:val="kk-KZ"/>
        </w:rPr>
        <w:t>Напишите программу</w:t>
      </w:r>
      <w:r w:rsidRPr="007D732C">
        <w:rPr>
          <w:rFonts w:ascii="Times New Roman" w:hAnsi="Times New Roman" w:cs="Times New Roman"/>
          <w:sz w:val="28"/>
          <w:szCs w:val="28"/>
        </w:rPr>
        <w:t>, в которой выполняется итерация первых 80 чисел (от 0 до 80), и на каждой итерации выведите разность текущего числа и предыдущего числа.</w:t>
      </w:r>
    </w:p>
    <w:p w14:paraId="02FB7D81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t>Напишите программу, которая выводит только те символы, присутствующие в четном числе индекса строки. Создайте свою собственную строку</w:t>
      </w:r>
    </w:p>
    <w:p w14:paraId="050A7889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t>Напишите программу, которая выводит только те символы, присутствующие в нечетном числе индекса строки. Создайте свою собственную строку.</w:t>
      </w:r>
    </w:p>
    <w:p w14:paraId="7DBEDBDC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lastRenderedPageBreak/>
        <w:t>Напишите программу, которая выполняет итерацию по списку и выводит только те числа, которые делятся на 5. Создайте свой список.</w:t>
      </w:r>
    </w:p>
    <w:p w14:paraId="1E0591AF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t>Напишите программу, которая выполняет итерацию по списку и выводит только те числа, которые делятся на 10. Создайте свой список.</w:t>
      </w:r>
    </w:p>
    <w:p w14:paraId="56B29A33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t>Напишите программу, которая выполняет сортировку списка и выводит его 10 последних элементов. Создайте свой список.</w:t>
      </w:r>
    </w:p>
    <w:p w14:paraId="1CD27623" w14:textId="77777777" w:rsidR="0018659E" w:rsidRPr="007D732C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t>Напишите программу, которая выполняет сложение чисел двух списков. Создайте свою собственные списки. Если списки отличаются по длине, то сделайте их равными, удалив лишние числа.</w:t>
      </w:r>
    </w:p>
    <w:p w14:paraId="510AEDDD" w14:textId="77777777" w:rsidR="0018659E" w:rsidRPr="00E622E7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D732C">
        <w:rPr>
          <w:rFonts w:ascii="Times New Roman" w:hAnsi="Times New Roman" w:cs="Times New Roman"/>
          <w:sz w:val="28"/>
          <w:szCs w:val="28"/>
        </w:rPr>
        <w:t xml:space="preserve">Напишите программу, которая выполняет </w:t>
      </w:r>
      <w:r>
        <w:rPr>
          <w:rFonts w:ascii="Times New Roman" w:hAnsi="Times New Roman" w:cs="Times New Roman"/>
          <w:sz w:val="28"/>
          <w:szCs w:val="28"/>
        </w:rPr>
        <w:t xml:space="preserve">умножение </w:t>
      </w:r>
      <w:r w:rsidRPr="007D732C">
        <w:rPr>
          <w:rFonts w:ascii="Times New Roman" w:hAnsi="Times New Roman" w:cs="Times New Roman"/>
          <w:sz w:val="28"/>
          <w:szCs w:val="28"/>
        </w:rPr>
        <w:t>чисел двух списков. Создайте свою собственные списки. Если списки отличаются по длине, то сделайте их равными, удалив лишние числа.</w:t>
      </w:r>
    </w:p>
    <w:p w14:paraId="2B540643" w14:textId="77777777" w:rsidR="0018659E" w:rsidRPr="00E622E7" w:rsidRDefault="0018659E" w:rsidP="0018659E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E622E7">
        <w:rPr>
          <w:rFonts w:ascii="Times New Roman" w:eastAsia="Times New Roman" w:hAnsi="Times New Roman" w:cs="Times New Roman"/>
          <w:sz w:val="28"/>
          <w:szCs w:val="28"/>
          <w:lang w:eastAsia="ru-RU"/>
        </w:rPr>
        <w:t>Напишите программу для отображения всех простых чисел в диапазоне. Простое число — это целое число, которое нельзя получить путем умножения других целых чисел.  </w:t>
      </w:r>
    </w:p>
    <w:p w14:paraId="5180FD0C" w14:textId="77777777" w:rsidR="0018659E" w:rsidRPr="00E622E7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622E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пишите функцию </w:t>
      </w:r>
      <w:proofErr w:type="gramStart"/>
      <w:r w:rsidRPr="00E622E7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alculation</w:t>
      </w:r>
      <w:r w:rsidRPr="00E622E7">
        <w:rPr>
          <w:rFonts w:ascii="Times New Roman" w:eastAsia="Times New Roman" w:hAnsi="Times New Roman" w:cs="Times New Roman"/>
          <w:sz w:val="28"/>
          <w:szCs w:val="28"/>
          <w:lang w:eastAsia="ru-RU"/>
        </w:rPr>
        <w:t>( )</w:t>
      </w:r>
      <w:proofErr w:type="gramEnd"/>
      <w:r w:rsidRPr="00E622E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, чтобы она могла принимать две переменные и вычислять их сложение и вычитание. А также он</w:t>
      </w:r>
      <w:r w:rsidRPr="00E622E7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а должна</w:t>
      </w:r>
      <w:r w:rsidRPr="00E622E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вращать как сложение, так и вычитание за один вызов возврата.</w:t>
      </w:r>
    </w:p>
    <w:p w14:paraId="5C78A4DA" w14:textId="77777777" w:rsidR="0018659E" w:rsidRPr="002B6C8A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B6C8A">
        <w:rPr>
          <w:rFonts w:ascii="Times New Roman" w:eastAsia="Times New Roman" w:hAnsi="Times New Roman" w:cs="Times New Roman"/>
          <w:sz w:val="28"/>
          <w:szCs w:val="28"/>
          <w:lang w:eastAsia="ru-RU"/>
        </w:rPr>
        <w:t>Напишите программу, которая для заданных двух строк s1 и s2 может вернуть новую строку, состоящую из первого, среднего и последнего символов каждой входной строки.</w:t>
      </w:r>
    </w:p>
    <w:p w14:paraId="1B5923D4" w14:textId="77777777" w:rsidR="0018659E" w:rsidRPr="002B6C8A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B6C8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пишите программу, которая разделяет заданную строку по дефисам на несколько подстрок и отображает каждую подстроку. </w:t>
      </w:r>
      <w:r w:rsidRPr="002B6C8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tr = “Emma-is-a-data-scientist”</w:t>
      </w:r>
    </w:p>
    <w:p w14:paraId="45C02D52" w14:textId="77777777" w:rsidR="0018659E" w:rsidRPr="00686B7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86B74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Напишите </w:t>
      </w:r>
      <w:r w:rsidRPr="00686B7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ограмму, которая в заданному списке </w:t>
      </w:r>
      <w:proofErr w:type="spellStart"/>
      <w:r w:rsidRPr="00686B74">
        <w:rPr>
          <w:rFonts w:ascii="Times New Roman" w:eastAsia="Times New Roman" w:hAnsi="Times New Roman" w:cs="Times New Roman"/>
          <w:sz w:val="28"/>
          <w:szCs w:val="28"/>
          <w:lang w:eastAsia="ru-RU"/>
        </w:rPr>
        <w:t>Python</w:t>
      </w:r>
      <w:proofErr w:type="spellEnd"/>
      <w:r w:rsidRPr="00686B7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аходит значение 20 и, если оно есть, заменяет его на 200. Обновите только первое вхождение значения. Задайте свой список, содержащий числа 20.</w:t>
      </w:r>
    </w:p>
    <w:p w14:paraId="78976A31" w14:textId="77777777" w:rsidR="0018659E" w:rsidRPr="00011111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1111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пишите программу, которая переименовывает </w:t>
      </w:r>
      <w:r w:rsidRPr="00011111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ключевое значение </w:t>
      </w:r>
      <w:r w:rsidRPr="00011111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ity</w:t>
      </w:r>
      <w:r w:rsidRPr="00011111">
        <w:rPr>
          <w:rFonts w:ascii="Times New Roman" w:eastAsia="Times New Roman" w:hAnsi="Times New Roman" w:cs="Times New Roman"/>
          <w:sz w:val="28"/>
          <w:szCs w:val="28"/>
          <w:lang w:eastAsia="ru-RU"/>
        </w:rPr>
        <w:t>» в «</w:t>
      </w: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location</w:t>
      </w:r>
      <w:r w:rsidRPr="00011111">
        <w:rPr>
          <w:rFonts w:ascii="Times New Roman" w:eastAsia="Times New Roman" w:hAnsi="Times New Roman" w:cs="Times New Roman"/>
          <w:sz w:val="28"/>
          <w:szCs w:val="28"/>
          <w:lang w:eastAsia="ru-RU"/>
        </w:rPr>
        <w:t>» в следующем словаре.</w:t>
      </w:r>
    </w:p>
    <w:p w14:paraId="63D1DDF9" w14:textId="77777777" w:rsidR="0018659E" w:rsidRPr="00011111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ampleDict</w:t>
      </w:r>
      <w:proofErr w:type="spellEnd"/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= {</w:t>
      </w:r>
    </w:p>
    <w:p w14:paraId="053D832F" w14:textId="77777777" w:rsidR="0018659E" w:rsidRPr="00011111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ab/>
        <w:t>“name”: “Kelly”,</w:t>
      </w:r>
    </w:p>
    <w:p w14:paraId="23DE60DE" w14:textId="77777777" w:rsidR="0018659E" w:rsidRPr="00011111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ab/>
        <w:t>“age”: 25,</w:t>
      </w:r>
    </w:p>
    <w:p w14:paraId="2536E05E" w14:textId="77777777" w:rsidR="0018659E" w:rsidRPr="00011111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ab/>
        <w:t>“salary”: 8000,</w:t>
      </w:r>
    </w:p>
    <w:p w14:paraId="454A4712" w14:textId="77777777" w:rsidR="0018659E" w:rsidRPr="00011111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ab/>
        <w:t>“city”: “New York”</w:t>
      </w:r>
    </w:p>
    <w:p w14:paraId="4D955DF9" w14:textId="77777777" w:rsidR="0018659E" w:rsidRPr="00011111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1111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}</w:t>
      </w:r>
    </w:p>
    <w:p w14:paraId="7642EA87" w14:textId="77777777" w:rsidR="0018659E" w:rsidRPr="00686B7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Напишите программу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, которая возвращает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все элементы из двух множеств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, 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>которые не представлены в обоих из них.</w:t>
      </w:r>
    </w:p>
    <w:p w14:paraId="002C2B6B" w14:textId="77777777" w:rsidR="0018659E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et1 = {10,20,30,40,50}</w:t>
      </w:r>
    </w:p>
    <w:p w14:paraId="398A4A6A" w14:textId="77777777" w:rsidR="0018659E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et2 = {30,40,50,60,70}</w:t>
      </w:r>
    </w:p>
    <w:p w14:paraId="0955943D" w14:textId="77777777" w:rsidR="0018659E" w:rsidRPr="00184D37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>Напишите программу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, которая обновляет </w:t>
      </w:r>
      <w:r w:rsidRPr="00551406">
        <w:rPr>
          <w:rFonts w:ascii="Times New Roman" w:eastAsia="Times New Roman" w:hAnsi="Times New Roman" w:cs="Times New Roman"/>
          <w:sz w:val="26"/>
          <w:szCs w:val="26"/>
          <w:lang w:eastAsia="ru-RU"/>
        </w:rPr>
        <w:t>set1, добавив элементы из set2,</w:t>
      </w: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а также удаляет их общие элементы.</w:t>
      </w:r>
    </w:p>
    <w:p w14:paraId="33248DDA" w14:textId="77777777" w:rsidR="0018659E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et1 = {10,20,30,40,50}</w:t>
      </w:r>
    </w:p>
    <w:p w14:paraId="1C62A5AF" w14:textId="77777777" w:rsidR="0018659E" w:rsidRDefault="0018659E" w:rsidP="0018659E">
      <w:pPr>
        <w:pStyle w:val="a3"/>
        <w:jc w:val="both"/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lastRenderedPageBreak/>
        <w:t>set2 = {30,40,50,60,70}</w:t>
      </w:r>
    </w:p>
    <w:p w14:paraId="0F7AFAFA" w14:textId="77777777" w:rsidR="0018659E" w:rsidRPr="00184D37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BFAF879" w14:textId="77777777" w:rsidR="0018659E" w:rsidRPr="00184D37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Напишите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грамму, которая выполняет сложение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следующ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у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асси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NumPy</w:t>
      </w:r>
      <w:proofErr w:type="spellEnd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. Затем измените массив результатов,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ведя в квадрат каждый элемент.</w:t>
      </w:r>
    </w:p>
    <w:p w14:paraId="661B27E0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ayOn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umpy.arr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[[5,6,9], [21,18,27]])</w:t>
      </w:r>
    </w:p>
    <w:p w14:paraId="3AD5A833" w14:textId="77777777" w:rsidR="0018659E" w:rsidRPr="00C65D61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ayTw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umpy.arr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[[15,33,24], [4,7,1]])</w:t>
      </w:r>
    </w:p>
    <w:p w14:paraId="31A26E9E" w14:textId="77777777" w:rsidR="0018659E" w:rsidRPr="00184D37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Напишите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грамму, которая выполняет вычитание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следующ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у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асси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NumPy</w:t>
      </w:r>
      <w:proofErr w:type="spellEnd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. Затем измените массив результатов,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ведя в квадрат каждый элемент.</w:t>
      </w:r>
    </w:p>
    <w:p w14:paraId="3F7A5ED1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ayOn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umpy.arr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[[5,6,9], [21,18,27]])</w:t>
      </w:r>
    </w:p>
    <w:p w14:paraId="54945356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ayTw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umpy.arr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[[15,33,24], [4,7,1]])</w:t>
      </w:r>
    </w:p>
    <w:p w14:paraId="594DFB28" w14:textId="77777777" w:rsidR="0018659E" w:rsidRPr="00184D37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Напишите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грамму, которая выполняет умножение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следующи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ух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ассив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NumPy</w:t>
      </w:r>
      <w:proofErr w:type="spellEnd"/>
      <w:r w:rsidRPr="00655143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FA92378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ayOn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umpy.arr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[[5,6,9], [21,18,27]])</w:t>
      </w:r>
    </w:p>
    <w:p w14:paraId="36C288B0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ayTw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umpy.arra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[[15,33,24], [4,7,1]])</w:t>
      </w:r>
    </w:p>
    <w:p w14:paraId="60029676" w14:textId="77777777" w:rsidR="0018659E" w:rsidRPr="00BD44A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D44A4">
        <w:rPr>
          <w:rFonts w:ascii="Times New Roman" w:hAnsi="Times New Roman" w:cs="Times New Roman"/>
          <w:sz w:val="28"/>
          <w:szCs w:val="28"/>
        </w:rPr>
        <w:t xml:space="preserve">Напишите программу, которая создает </w:t>
      </w:r>
      <w:proofErr w:type="spellStart"/>
      <w:r w:rsidRPr="00BD44A4">
        <w:rPr>
          <w:rFonts w:ascii="Times New Roman" w:hAnsi="Times New Roman" w:cs="Times New Roman"/>
          <w:sz w:val="28"/>
          <w:szCs w:val="28"/>
        </w:rPr>
        <w:t>датафрейм</w:t>
      </w:r>
      <w:proofErr w:type="spellEnd"/>
      <w:r w:rsidRPr="00BD44A4">
        <w:rPr>
          <w:rFonts w:ascii="Times New Roman" w:hAnsi="Times New Roman" w:cs="Times New Roman"/>
          <w:sz w:val="28"/>
          <w:szCs w:val="28"/>
        </w:rPr>
        <w:t xml:space="preserve"> из словаря.</w:t>
      </w:r>
    </w:p>
    <w:p w14:paraId="5E53147E" w14:textId="77777777" w:rsidR="0018659E" w:rsidRPr="00BD44A4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r w:rsidRPr="00BD44A4">
        <w:rPr>
          <w:rFonts w:ascii="Times New Roman" w:hAnsi="Times New Roman" w:cs="Times New Roman"/>
          <w:sz w:val="28"/>
          <w:szCs w:val="28"/>
        </w:rPr>
        <w:t>{'X</w:t>
      </w:r>
      <w:proofErr w:type="gramStart"/>
      <w:r w:rsidRPr="00BD44A4">
        <w:rPr>
          <w:rFonts w:ascii="Times New Roman" w:hAnsi="Times New Roman" w:cs="Times New Roman"/>
          <w:sz w:val="28"/>
          <w:szCs w:val="28"/>
        </w:rPr>
        <w:t>':[</w:t>
      </w:r>
      <w:proofErr w:type="gramEnd"/>
      <w:r w:rsidRPr="00BD44A4">
        <w:rPr>
          <w:rFonts w:ascii="Times New Roman" w:hAnsi="Times New Roman" w:cs="Times New Roman"/>
          <w:sz w:val="28"/>
          <w:szCs w:val="28"/>
        </w:rPr>
        <w:t>78,85,96,80,86], 'Y':[84,94,89,83,86],'Z':[86,97,96,72,83]}</w:t>
      </w:r>
    </w:p>
    <w:p w14:paraId="344607A1" w14:textId="77777777" w:rsidR="0018659E" w:rsidRPr="00BD44A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BD44A4">
        <w:rPr>
          <w:rFonts w:ascii="Times New Roman" w:hAnsi="Times New Roman" w:cs="Times New Roman"/>
          <w:sz w:val="26"/>
          <w:szCs w:val="26"/>
        </w:rPr>
        <w:t>Напишите программу, которая удаляет строки</w:t>
      </w:r>
      <w:r>
        <w:rPr>
          <w:rFonts w:ascii="Times New Roman" w:hAnsi="Times New Roman" w:cs="Times New Roman"/>
          <w:sz w:val="26"/>
          <w:szCs w:val="26"/>
        </w:rPr>
        <w:t xml:space="preserve"> (2 и 4)</w:t>
      </w:r>
      <w:r w:rsidRPr="00BD44A4">
        <w:rPr>
          <w:rFonts w:ascii="Times New Roman" w:hAnsi="Times New Roman" w:cs="Times New Roman"/>
          <w:sz w:val="26"/>
          <w:szCs w:val="26"/>
        </w:rPr>
        <w:t xml:space="preserve"> из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датафрейма</w:t>
      </w:r>
      <w:proofErr w:type="spellEnd"/>
    </w:p>
    <w:p w14:paraId="7D9F8DDE" w14:textId="77777777" w:rsidR="0018659E" w:rsidRPr="00BD44A4" w:rsidRDefault="0018659E" w:rsidP="0018659E">
      <w:pPr>
        <w:pStyle w:val="a3"/>
        <w:rPr>
          <w:rFonts w:ascii="Times New Roman" w:hAnsi="Times New Roman" w:cs="Times New Roman"/>
          <w:sz w:val="26"/>
          <w:szCs w:val="26"/>
        </w:rPr>
      </w:pPr>
      <w:proofErr w:type="spellStart"/>
      <w:r w:rsidRPr="00BD44A4">
        <w:rPr>
          <w:rFonts w:ascii="Times New Roman" w:hAnsi="Times New Roman" w:cs="Times New Roman"/>
          <w:sz w:val="26"/>
          <w:szCs w:val="26"/>
        </w:rPr>
        <w:t>Original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DataFrame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br/>
        <w:t>col1 col2 col3</w:t>
      </w:r>
      <w:r w:rsidRPr="00BD44A4">
        <w:rPr>
          <w:rFonts w:ascii="Times New Roman" w:hAnsi="Times New Roman" w:cs="Times New Roman"/>
          <w:sz w:val="26"/>
          <w:szCs w:val="26"/>
        </w:rPr>
        <w:br/>
        <w:t>0 1 4 7</w:t>
      </w:r>
      <w:r w:rsidRPr="00BD44A4">
        <w:rPr>
          <w:rFonts w:ascii="Times New Roman" w:hAnsi="Times New Roman" w:cs="Times New Roman"/>
          <w:sz w:val="26"/>
          <w:szCs w:val="26"/>
        </w:rPr>
        <w:br/>
        <w:t>1 4 5 8</w:t>
      </w:r>
      <w:r w:rsidRPr="00BD44A4">
        <w:rPr>
          <w:rFonts w:ascii="Times New Roman" w:hAnsi="Times New Roman" w:cs="Times New Roman"/>
          <w:sz w:val="26"/>
          <w:szCs w:val="26"/>
        </w:rPr>
        <w:br/>
        <w:t>2 3 6 9</w:t>
      </w:r>
      <w:r w:rsidRPr="00BD44A4">
        <w:rPr>
          <w:rFonts w:ascii="Times New Roman" w:hAnsi="Times New Roman" w:cs="Times New Roman"/>
          <w:sz w:val="26"/>
          <w:szCs w:val="26"/>
        </w:rPr>
        <w:br/>
        <w:t>3 4 7 0</w:t>
      </w:r>
      <w:r w:rsidRPr="00BD44A4">
        <w:rPr>
          <w:rFonts w:ascii="Times New Roman" w:hAnsi="Times New Roman" w:cs="Times New Roman"/>
          <w:sz w:val="26"/>
          <w:szCs w:val="26"/>
        </w:rPr>
        <w:br/>
        <w:t>4 5 8 1</w:t>
      </w:r>
    </w:p>
    <w:p w14:paraId="6D126A71" w14:textId="77777777" w:rsidR="0018659E" w:rsidRPr="00BD44A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BD44A4">
        <w:rPr>
          <w:rFonts w:ascii="Times New Roman" w:hAnsi="Times New Roman" w:cs="Times New Roman"/>
          <w:sz w:val="26"/>
          <w:szCs w:val="26"/>
        </w:rPr>
        <w:t>Напишите программу, которая удаляет строки</w:t>
      </w:r>
      <w:r>
        <w:rPr>
          <w:rFonts w:ascii="Times New Roman" w:hAnsi="Times New Roman" w:cs="Times New Roman"/>
          <w:sz w:val="26"/>
          <w:szCs w:val="26"/>
        </w:rPr>
        <w:t xml:space="preserve"> (1, 2 и 4)</w:t>
      </w:r>
      <w:r w:rsidRPr="00BD44A4">
        <w:rPr>
          <w:rFonts w:ascii="Times New Roman" w:hAnsi="Times New Roman" w:cs="Times New Roman"/>
          <w:sz w:val="26"/>
          <w:szCs w:val="26"/>
        </w:rPr>
        <w:t xml:space="preserve"> из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датафрейма</w:t>
      </w:r>
      <w:proofErr w:type="spellEnd"/>
    </w:p>
    <w:p w14:paraId="768A675C" w14:textId="77777777" w:rsidR="0018659E" w:rsidRPr="00BD44A4" w:rsidRDefault="0018659E" w:rsidP="0018659E">
      <w:pPr>
        <w:pStyle w:val="a3"/>
        <w:rPr>
          <w:rFonts w:ascii="Times New Roman" w:hAnsi="Times New Roman" w:cs="Times New Roman"/>
          <w:sz w:val="26"/>
          <w:szCs w:val="26"/>
        </w:rPr>
      </w:pPr>
      <w:proofErr w:type="spellStart"/>
      <w:r w:rsidRPr="00BD44A4">
        <w:rPr>
          <w:rFonts w:ascii="Times New Roman" w:hAnsi="Times New Roman" w:cs="Times New Roman"/>
          <w:sz w:val="26"/>
          <w:szCs w:val="26"/>
        </w:rPr>
        <w:t>Original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DataFrame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br/>
        <w:t>col1 col2 col3</w:t>
      </w:r>
      <w:r w:rsidRPr="00BD44A4">
        <w:rPr>
          <w:rFonts w:ascii="Times New Roman" w:hAnsi="Times New Roman" w:cs="Times New Roman"/>
          <w:sz w:val="26"/>
          <w:szCs w:val="26"/>
        </w:rPr>
        <w:br/>
        <w:t>0 1 4 7</w:t>
      </w:r>
      <w:r w:rsidRPr="00BD44A4">
        <w:rPr>
          <w:rFonts w:ascii="Times New Roman" w:hAnsi="Times New Roman" w:cs="Times New Roman"/>
          <w:sz w:val="26"/>
          <w:szCs w:val="26"/>
        </w:rPr>
        <w:br/>
        <w:t>1 4 5 8</w:t>
      </w:r>
      <w:r w:rsidRPr="00BD44A4">
        <w:rPr>
          <w:rFonts w:ascii="Times New Roman" w:hAnsi="Times New Roman" w:cs="Times New Roman"/>
          <w:sz w:val="26"/>
          <w:szCs w:val="26"/>
        </w:rPr>
        <w:br/>
        <w:t>2 3 6 9</w:t>
      </w:r>
      <w:r w:rsidRPr="00BD44A4">
        <w:rPr>
          <w:rFonts w:ascii="Times New Roman" w:hAnsi="Times New Roman" w:cs="Times New Roman"/>
          <w:sz w:val="26"/>
          <w:szCs w:val="26"/>
        </w:rPr>
        <w:br/>
        <w:t>3 4 7 0</w:t>
      </w:r>
      <w:r w:rsidRPr="00BD44A4">
        <w:rPr>
          <w:rFonts w:ascii="Times New Roman" w:hAnsi="Times New Roman" w:cs="Times New Roman"/>
          <w:sz w:val="26"/>
          <w:szCs w:val="26"/>
        </w:rPr>
        <w:br/>
        <w:t>4 5 8 1</w:t>
      </w:r>
    </w:p>
    <w:p w14:paraId="36AC2D6F" w14:textId="77777777" w:rsidR="0018659E" w:rsidRPr="00BD44A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BD44A4">
        <w:rPr>
          <w:rFonts w:ascii="Times New Roman" w:hAnsi="Times New Roman" w:cs="Times New Roman"/>
          <w:sz w:val="26"/>
          <w:szCs w:val="26"/>
        </w:rPr>
        <w:t xml:space="preserve">Напишите программу, которая удаляет </w:t>
      </w:r>
      <w:r>
        <w:rPr>
          <w:rFonts w:ascii="Times New Roman" w:hAnsi="Times New Roman" w:cs="Times New Roman"/>
          <w:sz w:val="26"/>
          <w:szCs w:val="26"/>
        </w:rPr>
        <w:t xml:space="preserve">столбцы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col1 </w:t>
      </w:r>
      <w:r>
        <w:rPr>
          <w:rFonts w:ascii="Times New Roman" w:hAnsi="Times New Roman" w:cs="Times New Roman"/>
          <w:sz w:val="26"/>
          <w:szCs w:val="26"/>
          <w:lang w:val="kk-KZ"/>
        </w:rPr>
        <w:t xml:space="preserve">и </w:t>
      </w:r>
      <w:r>
        <w:rPr>
          <w:rFonts w:ascii="Times New Roman" w:hAnsi="Times New Roman" w:cs="Times New Roman"/>
          <w:sz w:val="26"/>
          <w:szCs w:val="26"/>
          <w:lang w:val="en-US"/>
        </w:rPr>
        <w:t>col3</w:t>
      </w:r>
      <w:r w:rsidRPr="00BD44A4">
        <w:rPr>
          <w:rFonts w:ascii="Times New Roman" w:hAnsi="Times New Roman" w:cs="Times New Roman"/>
          <w:sz w:val="26"/>
          <w:szCs w:val="26"/>
        </w:rPr>
        <w:t xml:space="preserve"> из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датафрейма</w:t>
      </w:r>
      <w:proofErr w:type="spellEnd"/>
    </w:p>
    <w:p w14:paraId="0657BC4A" w14:textId="77777777" w:rsidR="0018659E" w:rsidRPr="00BD44A4" w:rsidRDefault="0018659E" w:rsidP="0018659E">
      <w:pPr>
        <w:pStyle w:val="a3"/>
        <w:rPr>
          <w:rFonts w:ascii="Times New Roman" w:hAnsi="Times New Roman" w:cs="Times New Roman"/>
          <w:sz w:val="26"/>
          <w:szCs w:val="26"/>
        </w:rPr>
      </w:pPr>
      <w:proofErr w:type="spellStart"/>
      <w:r w:rsidRPr="00BD44A4">
        <w:rPr>
          <w:rFonts w:ascii="Times New Roman" w:hAnsi="Times New Roman" w:cs="Times New Roman"/>
          <w:sz w:val="26"/>
          <w:szCs w:val="26"/>
        </w:rPr>
        <w:t>Original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DataFrame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br/>
        <w:t>col1 col2 col3</w:t>
      </w:r>
      <w:r w:rsidRPr="00BD44A4">
        <w:rPr>
          <w:rFonts w:ascii="Times New Roman" w:hAnsi="Times New Roman" w:cs="Times New Roman"/>
          <w:sz w:val="26"/>
          <w:szCs w:val="26"/>
        </w:rPr>
        <w:br/>
        <w:t>0 1 4 7</w:t>
      </w:r>
      <w:r w:rsidRPr="00BD44A4">
        <w:rPr>
          <w:rFonts w:ascii="Times New Roman" w:hAnsi="Times New Roman" w:cs="Times New Roman"/>
          <w:sz w:val="26"/>
          <w:szCs w:val="26"/>
        </w:rPr>
        <w:br/>
        <w:t>1 4 5 8</w:t>
      </w:r>
      <w:r w:rsidRPr="00BD44A4">
        <w:rPr>
          <w:rFonts w:ascii="Times New Roman" w:hAnsi="Times New Roman" w:cs="Times New Roman"/>
          <w:sz w:val="26"/>
          <w:szCs w:val="26"/>
        </w:rPr>
        <w:br/>
        <w:t>2 3 6 9</w:t>
      </w:r>
      <w:r w:rsidRPr="00BD44A4">
        <w:rPr>
          <w:rFonts w:ascii="Times New Roman" w:hAnsi="Times New Roman" w:cs="Times New Roman"/>
          <w:sz w:val="26"/>
          <w:szCs w:val="26"/>
        </w:rPr>
        <w:br/>
        <w:t>3 4 7 0</w:t>
      </w:r>
      <w:r w:rsidRPr="00BD44A4">
        <w:rPr>
          <w:rFonts w:ascii="Times New Roman" w:hAnsi="Times New Roman" w:cs="Times New Roman"/>
          <w:sz w:val="26"/>
          <w:szCs w:val="26"/>
        </w:rPr>
        <w:br/>
        <w:t>4 5 8 1</w:t>
      </w:r>
    </w:p>
    <w:p w14:paraId="6EDF28DD" w14:textId="77777777" w:rsidR="0018659E" w:rsidRPr="00BD44A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BD44A4">
        <w:rPr>
          <w:rFonts w:ascii="Times New Roman" w:hAnsi="Times New Roman" w:cs="Times New Roman"/>
          <w:sz w:val="26"/>
          <w:szCs w:val="26"/>
        </w:rPr>
        <w:lastRenderedPageBreak/>
        <w:t xml:space="preserve">Напишите программу, </w:t>
      </w:r>
      <w:r>
        <w:rPr>
          <w:rFonts w:ascii="Times New Roman" w:hAnsi="Times New Roman" w:cs="Times New Roman"/>
          <w:sz w:val="26"/>
          <w:szCs w:val="26"/>
          <w:lang w:val="kk-KZ"/>
        </w:rPr>
        <w:t>выводит строки</w:t>
      </w:r>
      <w:r w:rsidRPr="00BD44A4">
        <w:rPr>
          <w:rFonts w:ascii="Times New Roman" w:hAnsi="Times New Roman" w:cs="Times New Roman"/>
          <w:sz w:val="26"/>
          <w:szCs w:val="26"/>
        </w:rPr>
        <w:t xml:space="preserve"> из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датафрейм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в которых значения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col1 </w:t>
      </w:r>
      <w:r>
        <w:rPr>
          <w:rFonts w:ascii="Times New Roman" w:hAnsi="Times New Roman" w:cs="Times New Roman"/>
          <w:sz w:val="26"/>
          <w:szCs w:val="26"/>
        </w:rPr>
        <w:t>больше 5.</w:t>
      </w:r>
    </w:p>
    <w:p w14:paraId="022F9928" w14:textId="77777777" w:rsidR="0018659E" w:rsidRPr="00BD44A4" w:rsidRDefault="0018659E" w:rsidP="0018659E">
      <w:pPr>
        <w:pStyle w:val="a3"/>
        <w:rPr>
          <w:rFonts w:ascii="Times New Roman" w:hAnsi="Times New Roman" w:cs="Times New Roman"/>
          <w:sz w:val="26"/>
          <w:szCs w:val="26"/>
        </w:rPr>
      </w:pPr>
      <w:proofErr w:type="spellStart"/>
      <w:r w:rsidRPr="00BD44A4">
        <w:rPr>
          <w:rFonts w:ascii="Times New Roman" w:hAnsi="Times New Roman" w:cs="Times New Roman"/>
          <w:sz w:val="26"/>
          <w:szCs w:val="26"/>
        </w:rPr>
        <w:t>Original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DataFrame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br/>
        <w:t>col1 col2 col3</w:t>
      </w:r>
      <w:r w:rsidRPr="00BD44A4">
        <w:rPr>
          <w:rFonts w:ascii="Times New Roman" w:hAnsi="Times New Roman" w:cs="Times New Roman"/>
          <w:sz w:val="26"/>
          <w:szCs w:val="26"/>
        </w:rPr>
        <w:br/>
        <w:t>0 1 4 7</w:t>
      </w:r>
      <w:r w:rsidRPr="00BD44A4">
        <w:rPr>
          <w:rFonts w:ascii="Times New Roman" w:hAnsi="Times New Roman" w:cs="Times New Roman"/>
          <w:sz w:val="26"/>
          <w:szCs w:val="26"/>
        </w:rPr>
        <w:br/>
        <w:t>1 4 5 8</w:t>
      </w:r>
      <w:r w:rsidRPr="00BD44A4">
        <w:rPr>
          <w:rFonts w:ascii="Times New Roman" w:hAnsi="Times New Roman" w:cs="Times New Roman"/>
          <w:sz w:val="26"/>
          <w:szCs w:val="26"/>
        </w:rPr>
        <w:br/>
        <w:t>2 3 6 9</w:t>
      </w:r>
      <w:r w:rsidRPr="00BD44A4">
        <w:rPr>
          <w:rFonts w:ascii="Times New Roman" w:hAnsi="Times New Roman" w:cs="Times New Roman"/>
          <w:sz w:val="26"/>
          <w:szCs w:val="26"/>
        </w:rPr>
        <w:br/>
        <w:t>3 4 7 0</w:t>
      </w:r>
      <w:r w:rsidRPr="00BD44A4">
        <w:rPr>
          <w:rFonts w:ascii="Times New Roman" w:hAnsi="Times New Roman" w:cs="Times New Roman"/>
          <w:sz w:val="26"/>
          <w:szCs w:val="26"/>
        </w:rPr>
        <w:br/>
        <w:t>4 5 8 1</w:t>
      </w:r>
    </w:p>
    <w:p w14:paraId="7713322D" w14:textId="77777777" w:rsidR="0018659E" w:rsidRPr="00BD44A4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BD44A4">
        <w:rPr>
          <w:rFonts w:ascii="Times New Roman" w:hAnsi="Times New Roman" w:cs="Times New Roman"/>
          <w:sz w:val="26"/>
          <w:szCs w:val="26"/>
        </w:rPr>
        <w:t xml:space="preserve">Напишите программу, </w:t>
      </w:r>
      <w:r>
        <w:rPr>
          <w:rFonts w:ascii="Times New Roman" w:hAnsi="Times New Roman" w:cs="Times New Roman"/>
          <w:sz w:val="26"/>
          <w:szCs w:val="26"/>
          <w:lang w:val="kk-KZ"/>
        </w:rPr>
        <w:t>выводит строки</w:t>
      </w:r>
      <w:r w:rsidRPr="00BD44A4">
        <w:rPr>
          <w:rFonts w:ascii="Times New Roman" w:hAnsi="Times New Roman" w:cs="Times New Roman"/>
          <w:sz w:val="26"/>
          <w:szCs w:val="26"/>
        </w:rPr>
        <w:t xml:space="preserve"> из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датафрейм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в которых значения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col2 </w:t>
      </w:r>
      <w:r>
        <w:rPr>
          <w:rFonts w:ascii="Times New Roman" w:hAnsi="Times New Roman" w:cs="Times New Roman"/>
          <w:sz w:val="26"/>
          <w:szCs w:val="26"/>
        </w:rPr>
        <w:t xml:space="preserve">больше </w:t>
      </w:r>
      <w:r>
        <w:rPr>
          <w:rFonts w:ascii="Times New Roman" w:hAnsi="Times New Roman" w:cs="Times New Roman"/>
          <w:sz w:val="26"/>
          <w:szCs w:val="26"/>
          <w:lang w:val="en-US"/>
        </w:rPr>
        <w:t xml:space="preserve">1 </w:t>
      </w:r>
      <w:r>
        <w:rPr>
          <w:rFonts w:ascii="Times New Roman" w:hAnsi="Times New Roman" w:cs="Times New Roman"/>
          <w:sz w:val="26"/>
          <w:szCs w:val="26"/>
          <w:lang w:val="kk-KZ"/>
        </w:rPr>
        <w:t xml:space="preserve">и меньше </w:t>
      </w:r>
      <w:r>
        <w:rPr>
          <w:rFonts w:ascii="Times New Roman" w:hAnsi="Times New Roman" w:cs="Times New Roman"/>
          <w:sz w:val="26"/>
          <w:szCs w:val="26"/>
        </w:rPr>
        <w:t>5.</w:t>
      </w:r>
    </w:p>
    <w:p w14:paraId="3678CD5B" w14:textId="77777777" w:rsidR="0018659E" w:rsidRPr="00BD44A4" w:rsidRDefault="0018659E" w:rsidP="0018659E">
      <w:pPr>
        <w:pStyle w:val="a3"/>
        <w:rPr>
          <w:rFonts w:ascii="Times New Roman" w:hAnsi="Times New Roman" w:cs="Times New Roman"/>
          <w:sz w:val="26"/>
          <w:szCs w:val="26"/>
        </w:rPr>
      </w:pPr>
      <w:proofErr w:type="spellStart"/>
      <w:r w:rsidRPr="00BD44A4">
        <w:rPr>
          <w:rFonts w:ascii="Times New Roman" w:hAnsi="Times New Roman" w:cs="Times New Roman"/>
          <w:sz w:val="26"/>
          <w:szCs w:val="26"/>
        </w:rPr>
        <w:t>Original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44A4">
        <w:rPr>
          <w:rFonts w:ascii="Times New Roman" w:hAnsi="Times New Roman" w:cs="Times New Roman"/>
          <w:sz w:val="26"/>
          <w:szCs w:val="26"/>
        </w:rPr>
        <w:t>DataFrame</w:t>
      </w:r>
      <w:proofErr w:type="spellEnd"/>
      <w:r w:rsidRPr="00BD44A4">
        <w:rPr>
          <w:rFonts w:ascii="Times New Roman" w:hAnsi="Times New Roman" w:cs="Times New Roman"/>
          <w:sz w:val="26"/>
          <w:szCs w:val="26"/>
        </w:rPr>
        <w:br/>
        <w:t>col1 col2 col3</w:t>
      </w:r>
      <w:r w:rsidRPr="00BD44A4">
        <w:rPr>
          <w:rFonts w:ascii="Times New Roman" w:hAnsi="Times New Roman" w:cs="Times New Roman"/>
          <w:sz w:val="26"/>
          <w:szCs w:val="26"/>
        </w:rPr>
        <w:br/>
        <w:t>0 1 4 7</w:t>
      </w:r>
      <w:r w:rsidRPr="00BD44A4">
        <w:rPr>
          <w:rFonts w:ascii="Times New Roman" w:hAnsi="Times New Roman" w:cs="Times New Roman"/>
          <w:sz w:val="26"/>
          <w:szCs w:val="26"/>
        </w:rPr>
        <w:br/>
        <w:t>1 4 5 8</w:t>
      </w:r>
      <w:r w:rsidRPr="00BD44A4">
        <w:rPr>
          <w:rFonts w:ascii="Times New Roman" w:hAnsi="Times New Roman" w:cs="Times New Roman"/>
          <w:sz w:val="26"/>
          <w:szCs w:val="26"/>
        </w:rPr>
        <w:br/>
        <w:t>2 3 6 9</w:t>
      </w:r>
      <w:r w:rsidRPr="00BD44A4">
        <w:rPr>
          <w:rFonts w:ascii="Times New Roman" w:hAnsi="Times New Roman" w:cs="Times New Roman"/>
          <w:sz w:val="26"/>
          <w:szCs w:val="26"/>
        </w:rPr>
        <w:br/>
        <w:t>3 4 7 0</w:t>
      </w:r>
      <w:r w:rsidRPr="00BD44A4">
        <w:rPr>
          <w:rFonts w:ascii="Times New Roman" w:hAnsi="Times New Roman" w:cs="Times New Roman"/>
          <w:sz w:val="26"/>
          <w:szCs w:val="26"/>
        </w:rPr>
        <w:br/>
        <w:t>4 5 8 1</w:t>
      </w:r>
    </w:p>
    <w:p w14:paraId="536AE0EB" w14:textId="77777777" w:rsidR="0018659E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Напишите программу</w:t>
      </w:r>
      <w:r>
        <w:rPr>
          <w:rFonts w:ascii="Times New Roman" w:hAnsi="Times New Roman" w:cs="Times New Roman"/>
          <w:sz w:val="28"/>
          <w:szCs w:val="28"/>
        </w:rPr>
        <w:t xml:space="preserve">, которая соединяет два </w:t>
      </w:r>
      <w:proofErr w:type="spellStart"/>
      <w:r>
        <w:rPr>
          <w:rFonts w:ascii="Times New Roman" w:hAnsi="Times New Roman" w:cs="Times New Roman"/>
          <w:sz w:val="28"/>
          <w:szCs w:val="28"/>
        </w:rPr>
        <w:t>датафрейм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о ключевому столбцу </w:t>
      </w:r>
      <w:r>
        <w:rPr>
          <w:rFonts w:ascii="Times New Roman" w:hAnsi="Times New Roman" w:cs="Times New Roman"/>
          <w:sz w:val="28"/>
          <w:szCs w:val="28"/>
          <w:lang w:val="en-US"/>
        </w:rPr>
        <w:t>‘key’</w:t>
      </w:r>
    </w:p>
    <w:p w14:paraId="46436E70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35A5E">
        <w:rPr>
          <w:rFonts w:ascii="Times New Roman" w:hAnsi="Times New Roman" w:cs="Times New Roman"/>
          <w:sz w:val="28"/>
          <w:szCs w:val="28"/>
        </w:rPr>
        <w:t>left</w:t>
      </w:r>
      <w:proofErr w:type="spellEnd"/>
      <w:r w:rsidRPr="00535A5E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535A5E">
        <w:rPr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535A5E">
        <w:rPr>
          <w:rFonts w:ascii="Times New Roman" w:hAnsi="Times New Roman" w:cs="Times New Roman"/>
          <w:sz w:val="28"/>
          <w:szCs w:val="28"/>
        </w:rPr>
        <w:t>({'</w:t>
      </w:r>
      <w:proofErr w:type="spellStart"/>
      <w:r w:rsidRPr="00535A5E">
        <w:rPr>
          <w:rFonts w:ascii="Times New Roman" w:hAnsi="Times New Roman" w:cs="Times New Roman"/>
          <w:sz w:val="28"/>
          <w:szCs w:val="28"/>
        </w:rPr>
        <w:t>key</w:t>
      </w:r>
      <w:proofErr w:type="spellEnd"/>
      <w:r w:rsidRPr="00535A5E">
        <w:rPr>
          <w:rFonts w:ascii="Times New Roman" w:hAnsi="Times New Roman" w:cs="Times New Roman"/>
          <w:sz w:val="28"/>
          <w:szCs w:val="28"/>
        </w:rPr>
        <w:t>': ['K0', 'K1', 'K2', 'K4'],</w:t>
      </w:r>
    </w:p>
    <w:p w14:paraId="23F09B13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r w:rsidRPr="00535A5E">
        <w:rPr>
          <w:rFonts w:ascii="Times New Roman" w:hAnsi="Times New Roman" w:cs="Times New Roman"/>
          <w:sz w:val="28"/>
          <w:szCs w:val="28"/>
        </w:rPr>
        <w:t xml:space="preserve">                     'A': ['A0', 'A1', 'A2', 'A3'],</w:t>
      </w:r>
    </w:p>
    <w:p w14:paraId="607A0051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r w:rsidRPr="00535A5E">
        <w:rPr>
          <w:rFonts w:ascii="Times New Roman" w:hAnsi="Times New Roman" w:cs="Times New Roman"/>
          <w:sz w:val="28"/>
          <w:szCs w:val="28"/>
        </w:rPr>
        <w:t xml:space="preserve">                     'B': ['B0', 'B1', 'B2', 'B3']})</w:t>
      </w:r>
    </w:p>
    <w:p w14:paraId="436B0A27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r w:rsidRPr="00535A5E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7C715521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35A5E">
        <w:rPr>
          <w:rFonts w:ascii="Times New Roman" w:hAnsi="Times New Roman" w:cs="Times New Roman"/>
          <w:sz w:val="28"/>
          <w:szCs w:val="28"/>
        </w:rPr>
        <w:t>right</w:t>
      </w:r>
      <w:proofErr w:type="spellEnd"/>
      <w:r w:rsidRPr="00535A5E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535A5E">
        <w:rPr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535A5E">
        <w:rPr>
          <w:rFonts w:ascii="Times New Roman" w:hAnsi="Times New Roman" w:cs="Times New Roman"/>
          <w:sz w:val="28"/>
          <w:szCs w:val="28"/>
        </w:rPr>
        <w:t>({'</w:t>
      </w:r>
      <w:proofErr w:type="spellStart"/>
      <w:r w:rsidRPr="00535A5E">
        <w:rPr>
          <w:rFonts w:ascii="Times New Roman" w:hAnsi="Times New Roman" w:cs="Times New Roman"/>
          <w:sz w:val="28"/>
          <w:szCs w:val="28"/>
        </w:rPr>
        <w:t>key</w:t>
      </w:r>
      <w:proofErr w:type="spellEnd"/>
      <w:r w:rsidRPr="00535A5E">
        <w:rPr>
          <w:rFonts w:ascii="Times New Roman" w:hAnsi="Times New Roman" w:cs="Times New Roman"/>
          <w:sz w:val="28"/>
          <w:szCs w:val="28"/>
        </w:rPr>
        <w:t>': ['K0', 'K1', 'K2', 'K3'],</w:t>
      </w:r>
    </w:p>
    <w:p w14:paraId="22DBC076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r w:rsidRPr="00535A5E">
        <w:rPr>
          <w:rFonts w:ascii="Times New Roman" w:hAnsi="Times New Roman" w:cs="Times New Roman"/>
          <w:sz w:val="28"/>
          <w:szCs w:val="28"/>
        </w:rPr>
        <w:t xml:space="preserve">                          'C': ['C0', 'C1', 'C2', 'C3'],</w:t>
      </w:r>
    </w:p>
    <w:p w14:paraId="637330E1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  <w:r w:rsidRPr="00535A5E">
        <w:rPr>
          <w:rFonts w:ascii="Times New Roman" w:hAnsi="Times New Roman" w:cs="Times New Roman"/>
          <w:sz w:val="28"/>
          <w:szCs w:val="28"/>
        </w:rPr>
        <w:t xml:space="preserve">                          'D': ['D0', 'D1', 'D2', 'D3']}) </w:t>
      </w:r>
    </w:p>
    <w:p w14:paraId="5527028D" w14:textId="77777777" w:rsidR="0018659E" w:rsidRPr="00535A5E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Напишите программу</w:t>
      </w:r>
      <w:r>
        <w:rPr>
          <w:rFonts w:ascii="Times New Roman" w:hAnsi="Times New Roman" w:cs="Times New Roman"/>
          <w:sz w:val="28"/>
          <w:szCs w:val="28"/>
        </w:rPr>
        <w:t xml:space="preserve">, которая выполняет группировку </w:t>
      </w:r>
      <w:proofErr w:type="spellStart"/>
      <w:r>
        <w:rPr>
          <w:rFonts w:ascii="Times New Roman" w:hAnsi="Times New Roman" w:cs="Times New Roman"/>
          <w:sz w:val="28"/>
          <w:szCs w:val="28"/>
        </w:rPr>
        <w:t>датасет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о компаниям и находит средние значения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‘Sales’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и </w:t>
      </w:r>
      <w:r>
        <w:rPr>
          <w:rFonts w:ascii="Times New Roman" w:hAnsi="Times New Roman" w:cs="Times New Roman"/>
          <w:sz w:val="28"/>
          <w:szCs w:val="28"/>
          <w:lang w:val="en-US"/>
        </w:rPr>
        <w:t>‘Salary’.</w:t>
      </w:r>
    </w:p>
    <w:p w14:paraId="5499BAC1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>data = {</w:t>
      </w:r>
    </w:p>
    <w:p w14:paraId="289E6EA8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Company': ['GOOG','GOOG','MSTF','MSTF','FB','FB'],</w:t>
      </w:r>
    </w:p>
    <w:p w14:paraId="6107F620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Person': ['</w:t>
      </w:r>
      <w:proofErr w:type="spellStart"/>
      <w:r w:rsidRPr="00535A5E">
        <w:rPr>
          <w:rFonts w:ascii="Times New Roman" w:hAnsi="Times New Roman" w:cs="Times New Roman"/>
          <w:sz w:val="28"/>
          <w:szCs w:val="28"/>
          <w:lang w:val="en-US"/>
        </w:rPr>
        <w:t>Sam','Charlie','Amy','Vanessa','Carl','Sarah</w:t>
      </w:r>
      <w:proofErr w:type="spellEnd"/>
      <w:r w:rsidRPr="00535A5E">
        <w:rPr>
          <w:rFonts w:ascii="Times New Roman" w:hAnsi="Times New Roman" w:cs="Times New Roman"/>
          <w:sz w:val="28"/>
          <w:szCs w:val="28"/>
          <w:lang w:val="en-US"/>
        </w:rPr>
        <w:t>'],</w:t>
      </w:r>
    </w:p>
    <w:p w14:paraId="097A1454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Sales': [200,120,340,124,243,350],</w:t>
      </w:r>
    </w:p>
    <w:p w14:paraId="2B6A80CE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Salary</w:t>
      </w:r>
      <w:proofErr w:type="gramStart"/>
      <w:r w:rsidRPr="00535A5E">
        <w:rPr>
          <w:rFonts w:ascii="Times New Roman" w:hAnsi="Times New Roman" w:cs="Times New Roman"/>
          <w:sz w:val="28"/>
          <w:szCs w:val="28"/>
          <w:lang w:val="en-US"/>
        </w:rPr>
        <w:t>':[</w:t>
      </w:r>
      <w:proofErr w:type="gramEnd"/>
      <w:r w:rsidRPr="00535A5E">
        <w:rPr>
          <w:rFonts w:ascii="Times New Roman" w:hAnsi="Times New Roman" w:cs="Times New Roman"/>
          <w:sz w:val="28"/>
          <w:szCs w:val="28"/>
          <w:lang w:val="en-US"/>
        </w:rPr>
        <w:t>20000,15000,20022,9567,12313,40000]</w:t>
      </w:r>
    </w:p>
    <w:p w14:paraId="2FDC31B5" w14:textId="77777777" w:rsid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2D6BC28C" w14:textId="77777777" w:rsidR="0018659E" w:rsidRPr="00535A5E" w:rsidRDefault="0018659E" w:rsidP="0018659E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Напишите программу</w:t>
      </w:r>
      <w:r>
        <w:rPr>
          <w:rFonts w:ascii="Times New Roman" w:hAnsi="Times New Roman" w:cs="Times New Roman"/>
          <w:sz w:val="28"/>
          <w:szCs w:val="28"/>
        </w:rPr>
        <w:t xml:space="preserve">, которая выполняет группировку </w:t>
      </w:r>
      <w:proofErr w:type="spellStart"/>
      <w:r>
        <w:rPr>
          <w:rFonts w:ascii="Times New Roman" w:hAnsi="Times New Roman" w:cs="Times New Roman"/>
          <w:sz w:val="28"/>
          <w:szCs w:val="28"/>
        </w:rPr>
        <w:t>датасет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о компаниям и находит </w:t>
      </w:r>
      <w:r>
        <w:rPr>
          <w:rFonts w:ascii="Times New Roman" w:hAnsi="Times New Roman" w:cs="Times New Roman"/>
          <w:sz w:val="28"/>
          <w:szCs w:val="28"/>
          <w:lang w:val="kk-KZ"/>
        </w:rPr>
        <w:t>максимальные</w:t>
      </w:r>
      <w:r>
        <w:rPr>
          <w:rFonts w:ascii="Times New Roman" w:hAnsi="Times New Roman" w:cs="Times New Roman"/>
          <w:sz w:val="28"/>
          <w:szCs w:val="28"/>
        </w:rPr>
        <w:t xml:space="preserve"> значения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‘Sales’ 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и </w:t>
      </w:r>
      <w:r>
        <w:rPr>
          <w:rFonts w:ascii="Times New Roman" w:hAnsi="Times New Roman" w:cs="Times New Roman"/>
          <w:sz w:val="28"/>
          <w:szCs w:val="28"/>
          <w:lang w:val="en-US"/>
        </w:rPr>
        <w:t>‘Salary’.</w:t>
      </w:r>
    </w:p>
    <w:p w14:paraId="1A134DE0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>data = {</w:t>
      </w:r>
    </w:p>
    <w:p w14:paraId="719F5C1E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Company': ['GOOG','GOOG','MSTF','MSTF','FB','FB'],</w:t>
      </w:r>
    </w:p>
    <w:p w14:paraId="099DF1A0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Person': ['</w:t>
      </w:r>
      <w:proofErr w:type="spellStart"/>
      <w:r w:rsidRPr="00535A5E">
        <w:rPr>
          <w:rFonts w:ascii="Times New Roman" w:hAnsi="Times New Roman" w:cs="Times New Roman"/>
          <w:sz w:val="28"/>
          <w:szCs w:val="28"/>
          <w:lang w:val="en-US"/>
        </w:rPr>
        <w:t>Sam','Charlie','Amy','Vanessa','Carl','Sarah</w:t>
      </w:r>
      <w:proofErr w:type="spellEnd"/>
      <w:r w:rsidRPr="00535A5E">
        <w:rPr>
          <w:rFonts w:ascii="Times New Roman" w:hAnsi="Times New Roman" w:cs="Times New Roman"/>
          <w:sz w:val="28"/>
          <w:szCs w:val="28"/>
          <w:lang w:val="en-US"/>
        </w:rPr>
        <w:t>'],</w:t>
      </w:r>
    </w:p>
    <w:p w14:paraId="0B4B2B05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Sales': [200,120,340,124,243,350],</w:t>
      </w:r>
    </w:p>
    <w:p w14:paraId="5DBE1284" w14:textId="77777777" w:rsidR="0018659E" w:rsidRPr="00535A5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 xml:space="preserve">    'Salary</w:t>
      </w:r>
      <w:proofErr w:type="gramStart"/>
      <w:r w:rsidRPr="00535A5E">
        <w:rPr>
          <w:rFonts w:ascii="Times New Roman" w:hAnsi="Times New Roman" w:cs="Times New Roman"/>
          <w:sz w:val="28"/>
          <w:szCs w:val="28"/>
          <w:lang w:val="en-US"/>
        </w:rPr>
        <w:t>':[</w:t>
      </w:r>
      <w:proofErr w:type="gramEnd"/>
      <w:r w:rsidRPr="00535A5E">
        <w:rPr>
          <w:rFonts w:ascii="Times New Roman" w:hAnsi="Times New Roman" w:cs="Times New Roman"/>
          <w:sz w:val="28"/>
          <w:szCs w:val="28"/>
          <w:lang w:val="en-US"/>
        </w:rPr>
        <w:t>20000,15000,20022,9567,12313,40000]</w:t>
      </w:r>
    </w:p>
    <w:p w14:paraId="778056EB" w14:textId="5E995D07" w:rsidR="0018659E" w:rsidRPr="0018659E" w:rsidRDefault="0018659E" w:rsidP="0018659E">
      <w:pPr>
        <w:pStyle w:val="a3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35A5E">
        <w:rPr>
          <w:rFonts w:ascii="Times New Roman" w:hAnsi="Times New Roman" w:cs="Times New Roman"/>
          <w:sz w:val="28"/>
          <w:szCs w:val="28"/>
          <w:lang w:val="en-US"/>
        </w:rPr>
        <w:t>}</w:t>
      </w:r>
      <w:bookmarkStart w:id="0" w:name="_GoBack"/>
      <w:bookmarkEnd w:id="0"/>
    </w:p>
    <w:sectPr w:rsidR="0018659E" w:rsidRPr="001865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49C4"/>
    <w:multiLevelType w:val="hybridMultilevel"/>
    <w:tmpl w:val="6DA0F6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5A1E"/>
    <w:multiLevelType w:val="hybridMultilevel"/>
    <w:tmpl w:val="3692040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14AE2"/>
    <w:multiLevelType w:val="hybridMultilevel"/>
    <w:tmpl w:val="6BB45F08"/>
    <w:lvl w:ilvl="0" w:tplc="43883058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8"/>
        <w:szCs w:val="2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F05E1"/>
    <w:multiLevelType w:val="hybridMultilevel"/>
    <w:tmpl w:val="2F841F8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TQwMDYFMk2MLZR0lIJTi4sz8/NACoxrAUd1pM0sAAAA"/>
  </w:docVars>
  <w:rsids>
    <w:rsidRoot w:val="00BA4CD5"/>
    <w:rsid w:val="00011111"/>
    <w:rsid w:val="00045479"/>
    <w:rsid w:val="00090B84"/>
    <w:rsid w:val="000D5457"/>
    <w:rsid w:val="00174F7B"/>
    <w:rsid w:val="00184D37"/>
    <w:rsid w:val="0018659E"/>
    <w:rsid w:val="001A1F64"/>
    <w:rsid w:val="002B6C8A"/>
    <w:rsid w:val="002C69B0"/>
    <w:rsid w:val="002D1294"/>
    <w:rsid w:val="002D55A6"/>
    <w:rsid w:val="00350315"/>
    <w:rsid w:val="00394BBC"/>
    <w:rsid w:val="00461ACD"/>
    <w:rsid w:val="0046627E"/>
    <w:rsid w:val="00471FEA"/>
    <w:rsid w:val="005052D4"/>
    <w:rsid w:val="00535A5E"/>
    <w:rsid w:val="00555087"/>
    <w:rsid w:val="005703E4"/>
    <w:rsid w:val="0062753D"/>
    <w:rsid w:val="00647148"/>
    <w:rsid w:val="00686B74"/>
    <w:rsid w:val="00702D39"/>
    <w:rsid w:val="007D732C"/>
    <w:rsid w:val="00934A49"/>
    <w:rsid w:val="0098307E"/>
    <w:rsid w:val="00A306F1"/>
    <w:rsid w:val="00BA4CD5"/>
    <w:rsid w:val="00BD44A4"/>
    <w:rsid w:val="00C038EF"/>
    <w:rsid w:val="00C65D61"/>
    <w:rsid w:val="00D246F1"/>
    <w:rsid w:val="00D9504B"/>
    <w:rsid w:val="00DE0FA2"/>
    <w:rsid w:val="00E53290"/>
    <w:rsid w:val="00E622E7"/>
    <w:rsid w:val="00EA2AD7"/>
    <w:rsid w:val="00EC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078F6"/>
  <w15:chartTrackingRefBased/>
  <w15:docId w15:val="{CE8FA197-5C7B-4ECA-9E85-597295AD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4CD5"/>
    <w:pPr>
      <w:ind w:left="720"/>
      <w:contextualSpacing/>
    </w:pPr>
  </w:style>
  <w:style w:type="character" w:customStyle="1" w:styleId="jlqj4b">
    <w:name w:val="jlqj4b"/>
    <w:basedOn w:val="a0"/>
    <w:rsid w:val="00D9504B"/>
  </w:style>
  <w:style w:type="character" w:customStyle="1" w:styleId="viiyi">
    <w:name w:val="viiyi"/>
    <w:basedOn w:val="a0"/>
    <w:rsid w:val="002C69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5</Pages>
  <Words>1278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7</cp:revision>
  <dcterms:created xsi:type="dcterms:W3CDTF">2021-11-28T05:30:00Z</dcterms:created>
  <dcterms:modified xsi:type="dcterms:W3CDTF">2021-11-28T13:23:00Z</dcterms:modified>
</cp:coreProperties>
</file>